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154FBC1D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054A6F">
        <w:rPr>
          <w:b/>
          <w:sz w:val="32"/>
        </w:rPr>
        <w:t xml:space="preserve"> </w:t>
      </w:r>
      <w:r w:rsidR="00EB1E8D">
        <w:rPr>
          <w:b/>
          <w:sz w:val="32"/>
        </w:rPr>
        <w:t>Mars</w:t>
      </w:r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29A2A3ED" w:rsidR="007446BC" w:rsidRPr="003966E8" w:rsidRDefault="00540141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5F778640" wp14:editId="1D4F3EF3">
            <wp:extent cx="5760720" cy="2539365"/>
            <wp:effectExtent l="0" t="0" r="0" b="0"/>
            <wp:docPr id="8" name="Diagram 8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0FFF41EF" w:rsidR="007446BC" w:rsidRDefault="00540141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4E91287E" wp14:editId="298EB449">
            <wp:extent cx="5760720" cy="2308860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4F0F8E52" w:rsidR="009A1343" w:rsidRDefault="00540141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22D3D1E8" wp14:editId="639C5BAC">
            <wp:extent cx="5760720" cy="2304415"/>
            <wp:effectExtent l="0" t="0" r="0" b="635"/>
            <wp:docPr id="9" name="Diagram 9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4CEBAA4C" w14:textId="77777777" w:rsidR="00540141" w:rsidRDefault="00540141" w:rsidP="00540141">
      <w:pPr>
        <w:rPr>
          <w:b/>
          <w:sz w:val="32"/>
        </w:rPr>
      </w:pPr>
    </w:p>
    <w:p w14:paraId="59FA5AE1" w14:textId="659980B6" w:rsidR="006F2350" w:rsidRDefault="006F2350" w:rsidP="00540141">
      <w:pPr>
        <w:jc w:val="center"/>
        <w:rPr>
          <w:b/>
          <w:sz w:val="32"/>
        </w:rPr>
      </w:pPr>
      <w:r w:rsidRPr="00ED3706">
        <w:rPr>
          <w:b/>
          <w:sz w:val="32"/>
        </w:rPr>
        <w:lastRenderedPageBreak/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054A6F">
        <w:rPr>
          <w:b/>
          <w:sz w:val="32"/>
        </w:rPr>
        <w:t xml:space="preserve"> </w:t>
      </w:r>
      <w:r w:rsidR="00EB1E8D">
        <w:rPr>
          <w:b/>
          <w:sz w:val="32"/>
        </w:rPr>
        <w:t>Mars</w:t>
      </w:r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3144DED2" w:rsidR="000C2E14" w:rsidRDefault="00540141" w:rsidP="007446BC">
      <w:pPr>
        <w:jc w:val="center"/>
      </w:pPr>
      <w:r>
        <w:rPr>
          <w:noProof/>
        </w:rPr>
        <w:drawing>
          <wp:inline distT="0" distB="0" distL="0" distR="0" wp14:anchorId="3A24E04D" wp14:editId="4633268B">
            <wp:extent cx="5760720" cy="2381250"/>
            <wp:effectExtent l="0" t="0" r="0" b="0"/>
            <wp:docPr id="6" name="Diagram 6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111FF4BF" w:rsidR="002E2528" w:rsidRDefault="002E2528"/>
    <w:p w14:paraId="77FBF6ED" w14:textId="77777777" w:rsidR="002E2528" w:rsidRDefault="002E2528"/>
    <w:p w14:paraId="59FA5AE6" w14:textId="388F38C4" w:rsidR="009F0696" w:rsidRDefault="009F0696"/>
    <w:p w14:paraId="59FA5AE7" w14:textId="3428E04D" w:rsidR="00BA5026" w:rsidRDefault="00540141">
      <w:r>
        <w:rPr>
          <w:noProof/>
        </w:rPr>
        <w:drawing>
          <wp:inline distT="0" distB="0" distL="0" distR="0" wp14:anchorId="1F31B487" wp14:editId="675D298E">
            <wp:extent cx="5760720" cy="2400300"/>
            <wp:effectExtent l="0" t="0" r="0" b="0"/>
            <wp:docPr id="7" name="Diagram 7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tKgFAJCcDYgtAAAA"/>
  </w:docVars>
  <w:rsids>
    <w:rsidRoot w:val="003427EF"/>
    <w:rsid w:val="0000206A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54A6F"/>
    <w:rsid w:val="00067D5A"/>
    <w:rsid w:val="00070936"/>
    <w:rsid w:val="00072DCE"/>
    <w:rsid w:val="00080E7C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1550"/>
    <w:rsid w:val="000E25E9"/>
    <w:rsid w:val="000F15D3"/>
    <w:rsid w:val="000F4695"/>
    <w:rsid w:val="00100F34"/>
    <w:rsid w:val="0012042E"/>
    <w:rsid w:val="001244BF"/>
    <w:rsid w:val="00134A97"/>
    <w:rsid w:val="00146D8E"/>
    <w:rsid w:val="0014763E"/>
    <w:rsid w:val="001509E3"/>
    <w:rsid w:val="00152BB4"/>
    <w:rsid w:val="00156AF4"/>
    <w:rsid w:val="00157698"/>
    <w:rsid w:val="00157720"/>
    <w:rsid w:val="00176294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509E9"/>
    <w:rsid w:val="00375652"/>
    <w:rsid w:val="0038021F"/>
    <w:rsid w:val="00390CE7"/>
    <w:rsid w:val="003966E8"/>
    <w:rsid w:val="00397AF6"/>
    <w:rsid w:val="003A6EFF"/>
    <w:rsid w:val="003B05D7"/>
    <w:rsid w:val="003B06B3"/>
    <w:rsid w:val="003B0710"/>
    <w:rsid w:val="003B2F92"/>
    <w:rsid w:val="003B37CE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16BF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C7D37"/>
    <w:rsid w:val="004E083E"/>
    <w:rsid w:val="00505E2A"/>
    <w:rsid w:val="00522CBC"/>
    <w:rsid w:val="00527D1D"/>
    <w:rsid w:val="00540141"/>
    <w:rsid w:val="0054359D"/>
    <w:rsid w:val="00555117"/>
    <w:rsid w:val="00556010"/>
    <w:rsid w:val="00564A17"/>
    <w:rsid w:val="00566BFB"/>
    <w:rsid w:val="00577117"/>
    <w:rsid w:val="0059015C"/>
    <w:rsid w:val="005B592B"/>
    <w:rsid w:val="005C385E"/>
    <w:rsid w:val="005C4814"/>
    <w:rsid w:val="005F3637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473E"/>
    <w:rsid w:val="006A593A"/>
    <w:rsid w:val="006A7D4D"/>
    <w:rsid w:val="006C194C"/>
    <w:rsid w:val="006C5DA1"/>
    <w:rsid w:val="006D3414"/>
    <w:rsid w:val="006E4331"/>
    <w:rsid w:val="006F2350"/>
    <w:rsid w:val="006F6F3C"/>
    <w:rsid w:val="007045CE"/>
    <w:rsid w:val="00705C14"/>
    <w:rsid w:val="00710241"/>
    <w:rsid w:val="0071228D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64141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8F6357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70C85"/>
    <w:rsid w:val="00A84A72"/>
    <w:rsid w:val="00A84B7C"/>
    <w:rsid w:val="00AA5A73"/>
    <w:rsid w:val="00AB2C65"/>
    <w:rsid w:val="00AB5BE3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03087"/>
    <w:rsid w:val="00C14495"/>
    <w:rsid w:val="00C1501B"/>
    <w:rsid w:val="00C34659"/>
    <w:rsid w:val="00C45F7B"/>
    <w:rsid w:val="00C80779"/>
    <w:rsid w:val="00C8460F"/>
    <w:rsid w:val="00CA65D7"/>
    <w:rsid w:val="00CB38DB"/>
    <w:rsid w:val="00CD5D99"/>
    <w:rsid w:val="00CD7F53"/>
    <w:rsid w:val="00CE3477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A2E10"/>
    <w:rsid w:val="00DC025D"/>
    <w:rsid w:val="00DC06A7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74908"/>
    <w:rsid w:val="00E83EE0"/>
    <w:rsid w:val="00E9214A"/>
    <w:rsid w:val="00EB1E8D"/>
    <w:rsid w:val="00EC3EB8"/>
    <w:rsid w:val="00EC550C"/>
    <w:rsid w:val="00EC6EEA"/>
    <w:rsid w:val="00ED1749"/>
    <w:rsid w:val="00ED3706"/>
    <w:rsid w:val="00EE5733"/>
    <w:rsid w:val="00EF42A3"/>
    <w:rsid w:val="00F11386"/>
    <w:rsid w:val="00F1375D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85246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3/1903%20Privatmarknaden%20statistik%202019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3/1903%20Privatmarknaden%20statistik%202019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3/1903%20Privatmarknaden%20statistik%202019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3/1903%20Privatmarknaden%20statistik%202019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3/1903%20Privatmarknaden%20statistik%202019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Diagram!$A$9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1]Blad1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9:$M$9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3D8-483E-B215-25F03A57A98A}"/>
            </c:ext>
          </c:extLst>
        </c:ser>
        <c:ser>
          <c:idx val="3"/>
          <c:order val="3"/>
          <c:tx>
            <c:strRef>
              <c:f>Diagram!$A$8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:$M$8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3D8-483E-B215-25F03A57A98A}"/>
            </c:ext>
          </c:extLst>
        </c:ser>
        <c:ser>
          <c:idx val="4"/>
          <c:order val="4"/>
          <c:tx>
            <c:strRef>
              <c:f>Diagram!$A$7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:$M$7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3D8-483E-B215-25F03A57A98A}"/>
            </c:ext>
          </c:extLst>
        </c:ser>
        <c:ser>
          <c:idx val="5"/>
          <c:order val="5"/>
          <c:tx>
            <c:strRef>
              <c:f>Diagram!$A$6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6:$M$6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3642</c:v>
                </c:pt>
                <c:pt idx="5" formatCode="0">
                  <c:v>101504</c:v>
                </c:pt>
                <c:pt idx="6">
                  <c:v>97741</c:v>
                </c:pt>
                <c:pt idx="7">
                  <c:v>105380</c:v>
                </c:pt>
                <c:pt idx="8">
                  <c:v>100050</c:v>
                </c:pt>
                <c:pt idx="9">
                  <c:v>104854</c:v>
                </c:pt>
                <c:pt idx="10">
                  <c:v>91777</c:v>
                </c:pt>
                <c:pt idx="11">
                  <c:v>709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3D8-483E-B215-25F03A57A98A}"/>
            </c:ext>
          </c:extLst>
        </c:ser>
        <c:ser>
          <c:idx val="6"/>
          <c:order val="6"/>
          <c:tx>
            <c:strRef>
              <c:f>Diagram!$A$5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1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5:$M$5</c:f>
              <c:numCache>
                <c:formatCode>General</c:formatCode>
                <c:ptCount val="12"/>
                <c:pt idx="0">
                  <c:v>81617</c:v>
                </c:pt>
                <c:pt idx="1">
                  <c:v>76116</c:v>
                </c:pt>
                <c:pt idx="2">
                  <c:v>894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3D8-483E-B215-25F03A57A9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[1]Blad1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1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11:$M$11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53D8-483E-B215-25F03A57A98A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A$10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[1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53D8-483E-B215-25F03A57A98A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4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1]Blad1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48:$M$48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B50-4DB5-95FE-6E47A5F48F1F}"/>
            </c:ext>
          </c:extLst>
        </c:ser>
        <c:ser>
          <c:idx val="3"/>
          <c:order val="2"/>
          <c:tx>
            <c:strRef>
              <c:f>Diagram!$A$4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7:$M$47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B50-4DB5-95FE-6E47A5F48F1F}"/>
            </c:ext>
          </c:extLst>
        </c:ser>
        <c:ser>
          <c:idx val="0"/>
          <c:order val="3"/>
          <c:tx>
            <c:strRef>
              <c:f>Diagram!$A$46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6:$M$46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B50-4DB5-95FE-6E47A5F48F1F}"/>
            </c:ext>
          </c:extLst>
        </c:ser>
        <c:ser>
          <c:idx val="4"/>
          <c:order val="4"/>
          <c:tx>
            <c:strRef>
              <c:f>Diagram!$A$4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5:$M$45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  <c:pt idx="5">
                  <c:v>44343</c:v>
                </c:pt>
                <c:pt idx="6">
                  <c:v>45299</c:v>
                </c:pt>
                <c:pt idx="7">
                  <c:v>46258</c:v>
                </c:pt>
                <c:pt idx="8">
                  <c:v>42381</c:v>
                </c:pt>
                <c:pt idx="9">
                  <c:v>44806</c:v>
                </c:pt>
                <c:pt idx="10">
                  <c:v>40162</c:v>
                </c:pt>
                <c:pt idx="11">
                  <c:v>312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B50-4DB5-95FE-6E47A5F48F1F}"/>
            </c:ext>
          </c:extLst>
        </c:ser>
        <c:ser>
          <c:idx val="5"/>
          <c:order val="5"/>
          <c:tx>
            <c:strRef>
              <c:f>Diagram!$A$44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4:$M$44</c:f>
              <c:numCache>
                <c:formatCode>General</c:formatCode>
                <c:ptCount val="12"/>
                <c:pt idx="0">
                  <c:v>39410</c:v>
                </c:pt>
                <c:pt idx="1">
                  <c:v>38254</c:v>
                </c:pt>
                <c:pt idx="2">
                  <c:v>438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B50-4DB5-95FE-6E47A5F48F1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50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1]Blad1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50:$M$5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5B50-4DB5-95FE-6E47A5F48F1F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85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1]Blad1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5:$M$85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04C-4D27-B448-BB9A74FF60C7}"/>
            </c:ext>
          </c:extLst>
        </c:ser>
        <c:ser>
          <c:idx val="3"/>
          <c:order val="2"/>
          <c:tx>
            <c:strRef>
              <c:f>Diagram!$A$84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4:$M$84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04C-4D27-B448-BB9A74FF60C7}"/>
            </c:ext>
          </c:extLst>
        </c:ser>
        <c:ser>
          <c:idx val="0"/>
          <c:order val="3"/>
          <c:tx>
            <c:strRef>
              <c:f>Diagram!$A$83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3:$M$83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04C-4D27-B448-BB9A74FF60C7}"/>
            </c:ext>
          </c:extLst>
        </c:ser>
        <c:ser>
          <c:idx val="4"/>
          <c:order val="4"/>
          <c:tx>
            <c:strRef>
              <c:f>Diagram!$A$82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2:$M$82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  <c:pt idx="5">
                  <c:v>53471</c:v>
                </c:pt>
                <c:pt idx="6">
                  <c:v>49160</c:v>
                </c:pt>
                <c:pt idx="7">
                  <c:v>55710</c:v>
                </c:pt>
                <c:pt idx="8">
                  <c:v>54368</c:v>
                </c:pt>
                <c:pt idx="9">
                  <c:v>56555</c:v>
                </c:pt>
                <c:pt idx="10">
                  <c:v>48396</c:v>
                </c:pt>
                <c:pt idx="11">
                  <c:v>366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04C-4D27-B448-BB9A74FF60C7}"/>
            </c:ext>
          </c:extLst>
        </c:ser>
        <c:ser>
          <c:idx val="5"/>
          <c:order val="5"/>
          <c:tx>
            <c:strRef>
              <c:f>Diagram!$A$81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1:$M$81</c:f>
              <c:numCache>
                <c:formatCode>General</c:formatCode>
                <c:ptCount val="12"/>
                <c:pt idx="0">
                  <c:v>39592</c:v>
                </c:pt>
                <c:pt idx="1">
                  <c:v>35529</c:v>
                </c:pt>
                <c:pt idx="2">
                  <c:v>4294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04C-4D27-B448-BB9A74FF60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8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1]Blad1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87:$M$87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504C-4D27-B448-BB9A74FF60C7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UTV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2:$U$12</c:f>
              <c:numCache>
                <c:formatCode>0.0%</c:formatCode>
                <c:ptCount val="20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5149199578009791</c:v>
                </c:pt>
                <c:pt idx="19">
                  <c:v>0.4775864021746165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736-4A4B-AC3F-9906F84670F6}"/>
            </c:ext>
          </c:extLst>
        </c:ser>
        <c:ser>
          <c:idx val="2"/>
          <c:order val="1"/>
          <c:tx>
            <c:strRef>
              <c:f>UTV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3:$U$13</c:f>
              <c:numCache>
                <c:formatCode>0.0%</c:formatCode>
                <c:ptCount val="20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4923193569818892</c:v>
                </c:pt>
                <c:pt idx="19">
                  <c:v>0.491711701507993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736-4A4B-AC3F-9906F84670F6}"/>
            </c:ext>
          </c:extLst>
        </c:ser>
        <c:ser>
          <c:idx val="3"/>
          <c:order val="2"/>
          <c:tx>
            <c:strRef>
              <c:f>UTV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4:$U$14</c:f>
              <c:numCache>
                <c:formatCode>0.0%</c:formatCode>
                <c:ptCount val="20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5848106500831915E-2</c:v>
                </c:pt>
                <c:pt idx="19">
                  <c:v>3.07018963173904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736-4A4B-AC3F-9906F84670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9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ålda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2:$U$2</c:f>
              <c:numCache>
                <c:formatCode>0</c:formatCod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629-4153-AA3B-9FD6E3AFF8FD}"/>
            </c:ext>
          </c:extLst>
        </c:ser>
        <c:ser>
          <c:idx val="0"/>
          <c:order val="1"/>
          <c:tx>
            <c:strRef>
              <c:f>Sålda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7:$U$7</c:f>
              <c:numCache>
                <c:formatCode>_-* #,##0\ _k_r_-;\-* #,##0\ _k_r_-;_-* "-"??\ _k_r_-;_-@_-</c:formatCode>
                <c:ptCount val="20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1044574</c:v>
                </c:pt>
                <c:pt idx="19">
                  <c:v>2472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629-4153-AA3B-9FD6E3AFF8F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C08A75-988B-4184-B868-26AB49121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0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4</cp:revision>
  <cp:lastPrinted>2016-12-06T13:27:00Z</cp:lastPrinted>
  <dcterms:created xsi:type="dcterms:W3CDTF">2019-04-02T17:08:00Z</dcterms:created>
  <dcterms:modified xsi:type="dcterms:W3CDTF">2019-04-02T17:18:00Z</dcterms:modified>
</cp:coreProperties>
</file>